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7375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eszko Zime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orbert Now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